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การเรียนโปรแกรมภาษาคอมพิวเตอร์</w:t>
      </w:r>
    </w:p>
    <w:p>
      <w:pPr>
        <w:pStyle w:val="Date"/>
      </w:pPr>
      <w:r>
        <w:t xml:space="preserve">วันอังคารที่</w:t>
      </w:r>
      <w:r>
        <w:t xml:space="preserve"> </w:t>
      </w:r>
      <w:r>
        <w:t xml:space="preserve">15</w:t>
      </w:r>
      <w:r>
        <w:t xml:space="preserve"> </w:t>
      </w:r>
      <w:r>
        <w:t xml:space="preserve">พฤษจิกายน</w:t>
      </w:r>
      <w:r>
        <w:t xml:space="preserve"> </w:t>
      </w:r>
      <w:r>
        <w:t xml:space="preserve">2565</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ม่ซับซ้อนมากนะคะ ก็เลยจะพาเขียนเกมนะคะ ถึงมันจะมี มี 2 แบบคือแบบแรก เกม tod เกม 2 มิติ อันนี้ 2 ไม่ติดก็คือ เห็นแค่ ภาพที่เป็นลักษณะในด้านเดียวนะ เหมือน ถ้าเป็นคนก็จะเห็นแค่ด้านข้าง เป็นแบนๆนะ นะคะ มันจะเป็นเกมแบบรุ่นเก่าว่าอย่างนั้นเถอะเขาบอก และ วันหนึ่ง การเขียนเกมแบบ Video ปัจจุบันนะคะส่วนใหญ่เขาหันมาใช้ เล่นเกม CD เวลาเล่น จะดูสมจริงกว่าเขาว่านะคะ เราก็มีข้อจำกัดนะ เรื่องทรัพยากรนิสัย อย่างน้อย อย่างน้อยเราก็จะต้อง รู้พื้นฐาน เขียนเกมได้ ผ่านการเขียนแบบ ดูดีนะคะ 2 มิติก่อน ปีนี้ เราจะเขียนโปรแกรมเกม ได้ เราก็จะต้องมีโปรแกรมที่เราจะเอามาใช้ในการเขียนนะ แล้วก็ภาษา ที่จะใช้ ซึ่งเป็นตัวเดียวกับภาษาที่เราเรียนในเทอมที่แล้ว มันก็คือ python คะ แต่ทีนี้ ในเทอมที่แล้วนี่ ถ่ายทอดเรานะ เราใช้ พอแล้ว การเขียนโค้ดโปรแกรมนั่นเองนะจ๊ะ ในวิชานี้นะคะ เราจะไม่ใช้คอม เราจะใช้ โปรแกรมหนังออกไปนี้นะคะ มาดูกันว่า ใช้โปรแกรมอะไรบ้าง โปรแกรมที่เราจะใช้นะคะ พูดถึงกระท่อมไปแล้วนะ อีกตัวหนึ่ง ไม่เกินเป็นโปรแกรมหรอก เล่นเป็นไรซ์เบอรี่ ป๋อง ภาษา python นั่นก็คือ ขายเกมนั่นเอง ภาษาที่เราใช้เขียน เงินที่แล้วนะคะ ที่แล้วคือภาษา python นะคะ เค็ม เป็นอะไรมะลิ คือมันจะช่วยให้เราเขียนเกม ได้ง่ายขึ้นหนักนะ ไม่ต้องไปเขียน ทีละคำสั่ง เรียกใช้เลย ไม่ต้องไปเขียนโปรแกรม ควบคุมเมาส์ ในเกมจะมีให้เลยว่า คำสั่งนี้ เอาไปทางไหน จะลดขั้นตอนในการเขียนของเราลงไปอีกนะคะ ถ้าเป็น แรกๆ คือเวลาเขียนเกมนี้ คือต้องเปลี่ยนทุกอย่างเลย ยุคใหม่ เรียกว่า มีอะไรบ้าง เพื่อช่วยในการ เขียนนะคะ อีกตัวหนึ่ง ที่เราจะใช้ช่วย เป็นโปรแกรมที่ชื่อว่า ตามเทรนด์ ตัวสีส้ม โลโก้สีส้มนี่ มันจะช่วยให้การเขียนโปรแกรมของเรา สะดวกมากขึ้นก็คือ เหมือนตอนเราเขียนในเทอมก่อน พอแล้ว พิมพ์คำว่า PT ลงไป มันจะมีตัว คำสั่งของแต่ละโปรแกรมขึ้นมาให้เราเลือกใช่ไหมคะ รับตามนี้ก็เหมือนกัน ตัวอย่างไร ทำให้เราพิมพ์ คำสั่ง ได้ผิดพลาดน้อยลง รถครอบครัว ภาพในการพิมพ์คำสั่ง แล้วมันก็จะวางโครงไว้ให้ก็คือ ออกนะ สอนเขียน python ก็ต้องเปลี่ยนตามโครงสร้าง ไม่ว่าเราจะเขียน ยอดทั้งหมดใช่ไหม เหมือนเขียน จะมีแวะเข้าไปหน่อย ไปหน่อยนะคะ เขามีโครงสร้างว่า ตรงนี้เป็นอะไรส่วนของ เงื่อนไข เขียนอย่างไร โครงสร้างอยู่ตรงไหน ตับย่อยเป็นอย่างไรมีโครงสร้างอย่างไรนะคะ สอบถามว่าจะช่วยได้ สุดท้าย น่าตีดีนะคะ ตัวนี้ก็คือเรา เขียน 2 เรามีเวลา ลองเขียน CD ดูนะคะ โปรแกรม CD ก่อนที่ เหงาจัง เริ่มต้นเขียนได้นี่ วันจันทร์มา ทำไมยังมีอาการยัง ง่วงหาวนอน ก่อนอื่น ขนลุกขึ้นสิ ลุกขึ้น ราคาลุกขึ้น วันจันทร์ จะเรียนทั้งวันแล้วนะ ขึ้นขึ้น วันนี้วันอังคารแล้ว ปกติ ถ้าเรียนตอนเช้ามันไม่น่าง่วงนอน แล้วมันยังไม่เรียนอะไร อะไรไม่เข้าสมองเลย แต่ถ้าช่วงบ่ายนี้ เรียนมาแล้วอะไรอย่างนี้ล่ะคะ relax 1 เพลงสิ รู้ ไม่ได้ยินแต่ดูหน้าใช่ไหม เราจะให้ดูนะคะ ไม่แน่ใจ ไม่ขึ้น เคยดูไหม 1 เพลงนะคะ วันไหนถึงจะเร็วกว่านี้ เพลงอะไร ใครเคยฟัง ลิซ่า บอกได้ไหมเพลงอะไร เดี๋ยวนะ เดี๋ยว ผ่อนนี้นะ ท่อน เร็วไป เอาแค่ท่อนนี้ได้ไหม พร้อมหรือยัง ออกมาจาก ตัวเอง ขยายออกมาข้างๆ เธอบอกมา จะได้มีพื้นที่ ออกมาทางนี้ ไม่เอาเยอะไม่เอาเยอะ 1 ท่อน 1 ผ่อนพอ พร้อมหรือยัง ดูนะคะ ท่อนนี้นะคะ เลยแล้วหรือ มันบอกอยู่ไหน แค่นี้แหละ เดี๋ยวจะทำให้ช้าลง เดี๋ยวเราจะลดความเร็วนะคะ ให้ดูก่อนให้ดูก่อน Alert Alert หน่อย เล่นตัวหน่อย โอเคไหม ดูอีกที โอเคไหม เดี๋ยวเอาช้าลงอีก ได้สุดหรือยัง 0.50 อย่างไรก่อน เตรียมอยู่ในท่าเตรียม ทำมือใช่ไหม มือมันจะอยู่ ดูใครจะทำ ถาดเหลี่ยมใช่ไหมคะ แล้วอะไร อะไรต่อดูนะ อย่างนี้ดูๆนะ ดูและทำตามด้วยเลย อันนี้เอาช้าๆก่อนนะ ย่อใช่ไหมมีย่อ เอาแค่นี้พอนะ อันไหน เพลงนี้ชื่อเพลงอะไร อันเดียวกันไหม เพลงนี้ ที่มันเป็นไอ้ทามเมื่อกี้ มันเต้นท่า ดูแล้ว น้องเขาจะไม่ลายตาใช่ไหมคะ แต่มันก็เป็น มันก็น่า โอเคไหม นี่เลยนะ ขยับนี่เลยนะ โอเคไหม ไม่มี เราชอบมากเลย อันนี้ได้ไหม เมื่อกี้ ไม่มี นี่แหละ ดูน่าดูนะ เอาผ้านี่นะ เอาธาตุที่เริ่มตั้งแต่ตอนนี้ โอเคไหม ทำกี่นาทีเริ่มตั้งแต่นี่แหละ พร้อมหรือยัง เอาแค่นี้ Sailor ไปไหม เดี๋ยวนะ เดี๋ยว นี่ อยากได้ตอนนี้ ไม่ออกนะ ตั้งแต่ตอนนี้ไป ถึงแค่ นี่ แค่นี้พอ แล้ววนกลับมาโอเคไหม พร้อมหรือยัง พร้อม พร้อมหรือยังคะ พร้อมนะ ท่ายืน พร้อมนะ โอเคนะ 1 รอบ เดี๋ยวเด้อ เข้าใจนะ ตั้งแต่ตรงนี้แล้วก็อะไรนะ อย่างนี้ใช่ไหม ดูน่าดูนะ เอาตอนนี้นะ นี่นี่ เริ่มตั้งแต่ตอนนี้ ยืนท่านี้อันดับแรก เอามือ เอาหูหนีของเขา ท่านี้นะท่ายืน 8 ท่านี้นะคะ แล้วก็ อันนี้ไม่ออกนะ เอาแค่ love นะ Sailor I love นะคะ ผ่อนเริ่มพิเศษ Love เป็นต้นไป celery แล้วก็ แล้วก็อย่างนี้อย่างนี้นะคะ น้ำมันจะวนกลับมา 2 รอบ โอเคไหม โอเคนะ พร้อมหรือยัง เริ่ม ทุกคนทำมือ ไม่ตื่นก็ต้องตื่น พร้อมจะกดแล้วนะ หยกเลยนะคะ 2 3 สายแดนซ์อยู่ 1 ครั้ง ถ้าใครไม่ทำ ไม่ได้เรียนนะ ทำก่อน ทำก่อนจะได้ตื่น พร้อมหรือยังรอบสุดท้ายโอเค เหลี่ยม เดี๋ยวนะเดี๋ยวนะ อย่างนั้น ขอทีละ 1 เหมือนไม่เหมือนดู แถวละ 1 แถวละ 1 ทีละ 1 แถวนะ แถวแรกก่อน กุ้งเต้น วิ่งแล้วก็ 3 คนนี้นะ แถวหน้าเริ่ม อยู่ในท่าเตรียม พร้อมนะแม่กดแล้วนะ เล่นเลย OK แถวที่ 2 แถวที่ 2 4 คนสุดท้ายนะคะ เอาหรือยัง เตรียม อยู่ในท่าเตรียม 2 3 เก่งมาก เดี๋ยวแม่ดูอาการแล้วนะ ใครง่วง เหงา นอน เราจะมา relax ด้วยวิธีนี้นะคะ เต้น ดูไว้เลยนะ ชอบของใครแล้วมาบอกไว้ เดี๋ยวพาแดนซ์กระจายนะคะ เป็นอย่างไรหรือยังทีนี้ มาดูต่อนะคะ ที่เราจะเรียนเป็นต่อ เมื่อกี้เราบอกแล้วว่า ในเทอมนี้นะคะเราจะไม่ใช้คนแรก จะใช้ศัพท์รามแล้วก็ library ชีวภัณฑ์เกม ก่อนอื่นเราก็ต้องมาดูก่อนว่า ขายเกมนี้ มัน คืออะไร นะคะ เขาบอกไว้ว่าไม่เห็นไหมคะ ใครเปียมันเต็มไรซ์เบอรี่ 1 ของ ถ่ายทอดเห็นไหม ใช้ในการ เขียน จะมีหมอดูน่ะค่ะ module เมื่อคืนมีคำสั่งมีกี่คำสั่ง อยู่ในตัว ไปบ้านเลขที่ชื่อภายเกมนี้นะคะ ซึ่งเราจะใช้โมดุลพวกนี้ เขียน โดยไม่ต้องไปเขียนโมดุลใหญ่ๆ ถ้าเป็นแต่ก่อน คือถ้าเราจะเขียน โปรแกรมนี้ 1 โปรแกรมนะคะ เด็กจะต้องเริ่มเขียนตั้งแต่สตาร์ท ถึงหลักการเขียนโปรแกรมนะก็ต้องมีจุดเริ่มต้นใช่ไหมคะ ต้องไปถึงจุดสิ้นสุด ถ้าเขียนขนาดนั้นจริงๆนะ โปรแกรมก็จะมีขนาดใหญ่มากเลย ก็คือให้นึกถึง 1 ตัวอักษร ใช้พื้นที่ในการจัดเก็บ กี่บิต P B ไปแล้ว pygame Library นี่ก็จะช่วยในการลด ลดขั้นตอนของการเขียนคำสั่งบางกรวย เช่นเหมือนเราจะให้มันเดิน เดินไปทางซ้าย ถ้าเป็น คำสั่ง ที่เราเขียนผ่านคนแบบนี้ เราก็ต้องบอกเลยว่า เดินสายก็คือ ให้ ข้อความ นะคะ ค่อยๆขยับ มันก็จะขยับไปทีละนิดได้ทีละ 1 เอาไปสั่งไว้ให้มันบวกเพิ่มหรือ วนลูปอะไรอย่างนี้นะคะ อย่างนี้เป็นต้น แต่ถ้าเรา ใช้ library ไนพายเกมเนี่ย เหมือนเราเลิกคำสั่ง การใช้เมาส์นะคะ เพราะเวลาเล่นเกมนะ ตัวควบคุมมันก็คือ 1 Mouse ใช่ไหม พากย์ไทยเป็น ขอเกมก็จะมีพวกอุปกรณ์เช่น อะไรนะ ไอ้ไข่มันคับใช่ไหม หรือจอยสติ๊ก ที่เป็น ตัวควบคุม หรือถ้าเบสิคเลยก็คือ ใช้แป้น ลูกศรใช่ไหม ลูกศรซ้ายขวา นี้นะคะ ในการควบคุมตัวเจนั่นเองนะคะ เมื่อกี้เราพูดถึง ขายเกมไปแล้วนะคะ ปีนี้ ตัวหนึ่ง บอกไว้ ตัวโลโก้สีส้ม ที่มันชื่อว่า G Tech นี่นะคะ ไอ้โลโก้ส้มนี่นะคะ มันคืออะไร ซัมเทคมี นะคะ อธิบายไว้ว่า มันเป็น ปีเตอร์ เช็คมิเตอร์ บัตรประจำตัวเลยนะ เด็กก็คือ ข้อความ leader คือตัวแปรข้อความในความจริงเราไม่ได้ใช้แก้ เมื่อคืนเขาใช้ในการ เขียนโปรแกรมนั่นเองนะคะ เห็นไหมคะ เป็น มิเตอร์ที่มีความสามารถในการเขียนโค้ด เห็นไหมคะ มันรองรับได้หลายภาษานะคะ แล้วก็ ภาษาเลยเช่น แปลภาษา C ก็ได้ อย่างเช่นเขียนในภาษา C นะคะ เขียนผ่าน indicator ที่ชื่อว่าจะปล้ำเทคนิค มันก็จะทำให้ สังเกตว่าภาษาดีขึ้นมา ส่วนใหญ่จะเป็นภาษา มีโครงสร้างโครงสร้าง แปลภาษาที่ เขาเรียกว่าเป็น OP ออเรนทอล นะคะ ก็คือ สมัยก่อนนี่ อะไรเขียนโปรแกรม เปลี่ยนผ่าน อาจจะเขียน บนดอยเลยอยากมีนะคะ ก็ต้องมา แปลภาษาอีกครั้งหนึ่ง กลับลำ มันจะรองรับได้หลายรูปแบบ ภาษาที่มีโครงสร้าง ก็ไม่มีโครงสร้างได้หมด ฉะนั้น ก็เลยให้ใช้ตัวนี้เพราะว่าถ้าลองแล้ว รายละเอียด เด็กๆเห็นข้อผิดพลาดหน้าอย่างที่บอก มันจะขึ้น Error เตือนนะคะ ดูง่ายหาง่ายนะคะ ปิดไฟนะคะ แพนด้า มันบอกว่าเป็นเกม engine ถ้าแปลตามตัว ก็คือสำหรับสร้าง ราคา สร้าง มันสามารถสร้างได้ทั้งออฟฟิศ Audio ก็คือเสียงนะคะ I O Collection detection ไอ้โอนี้ก็คือ กันเองนะคะ แล้วก็ มันใช้กับ คือตัวนี้แต่เดิม มันเริ่มมาจาก ภาษาซี ซีพลัสก่อน ที่พัทยา เขาก็มาทำงาน โปรแกรมที่เรียนมาตั้งแต่ อดีตจนถึงปัจจุบันนะคะ คำว่าพัฒนาให้เรา สามารถเขียนได้ง่ายขึ้น ไม่ต้องมีความซับซ้อนในการเขียนมากขึ้นอะไรอย่างนี้ มันก็จะช่วยให้ โปรแกรม พัฒนานิคมความหลากหลาย ค่อยเขียนง่ายคนเขียนก็มีหลายกลุ่มนะ แล้วที่สำคัญก็คือ เขียนในเชิงที่เป็น open source เป็นโสดก็คือโปรแกรมเมื่อเราเขียนไปแล้ว มันจะ สามารถแชร์ให้กับคนอื่น พัฒนาต่อก็ได้ เราจะ โปรแกรมฟุตซอลของคนอื่น มาพัฒนาก่อนก็ได้ถ้าเขาแชร์มานะคะ เป็นต้น ก็ช่วยให้ เขาเรียกว่าอะไรล่ะ คงเป็นเหมือนกันเต็มสมอง เพราะ การเขียนโปรแกรม โปรแกรม ไม่ใช่คนๆเดียวเขียนแล้วเสร็จนะคะ มันจะต้องใช้คนหลายคนเพราะ หลายคน คนหนึ่งคนในห้อง ที่นั่ง เด็กทุกคนมีความถนัดไม่เหมือนกันนะ บางคนอาจจะชอบ จากนี้ นะคะ คนอาจจะชอบอย่างนี้ เมื่อ จับมารวมกันมา เอามารวมกันน่ะ อาจจะได้สิ่งดีๆเกิดขึ้นเหมือน ให้นึกถึงเหมือน ให้เราทำขนม 1 อันนะคะ แบบเดิมมันก็จะลูกเดิม จะทำอะไรคนก็จะระดมความคิด ลองเอาขนมหลายๆแบบ แล้วมามิกซ์รวมกัน มันจะเกิด สิ่งใหม่ก็คือเกิดสิ่งใหม่ใช่ไหมคะ รสชาติใหม่ๆ แล้วก็อร่อยมาอย่างนี้นะคะ นี่คือหลักการของการพัฒนาโปรแกรมที่เป็น รีสอร์ทด้วยก็คือ ของเก่าแล้ว ลองเอามาวาง วางและเผยแพร่ก็คือ 4shared แชร์กันหรือแบ่งปันกันนะ ให้คนอื่นแล้วคนอื่นจะเอาไปต่อ สายย่อ มารวมใหม่ ต่อไปเรื่อยๆ แล้วก็จะได้อะไรไปเรื่อยๆ จะเป็นลักษณะนี้นะคะ ทีนี้สิ่งที่เราจะทำต่อไปในวันนี้ ลงโปรแกรมก่อน ไม่อย่างนั้นเราจะเขียนไม่ได้ จะต้องรู้วิธีการลงโปรแกรมก่อนนะคะ คนแรกเลย python ลงไปแล้วนะ นักจัดลงไม่ผิดแล้วนะคะ เทอมนี้ เพื่อความชัวร์ ก่อนอื่นก่อนอื่น หมวดเครื่องแล้วใช่ไหมคะ มีใครยังไม่เปิดเครื่องอีก เปิดเครื่องนะครับเปิดเครื่องแล้ว ให้ไหนล่ะครับ คำคม ให้คลิกที่แว่นขยาย นะคะ เราจะลองค้นดูว่า python เราที่เราเรียนกัน ไปไหนเธอที่แล้ว ยังมีชีวิตอยู่ไหม ยังอยู่ไหมยังอยู่ไหม ยังไม่ได้ลบทิ้งไปใช่ไหม ลองพิมพ์ตัว P พี่ก่อน P แล้วก็วายนะคะ นั่นไง python ที่เราลงไว้มีอยู่นะคะ เพราะฉะนั้นของใครยังไม่ขึ้นตัวนี้ ดูนะคะ ยกมือนะ ต้องลงใหม่ถ้าใครยังไม่ขึ้น ยังค่ะยังไม่ขึ้นหรือเปล่า เห็นไหมคะ อิ่มแล้ว ลีวาย ใครพิมพ์แล้วยังไม่เห็น OT เพิ่ม python3 ลองพิมพ์ดูในช่อง ไอ้รูป ขยะเหล่านี้นะคะลองค้นดูก่อน โปรแกรมเรายังอยู่ดีไหม โอเคนะคะ รามอินทราทอดแล้ว ฉะนั้นแล้วก็ข้างบนนี้ไปนะคะ ดาวน์โหลดแล้ว นะคะ ที่เราจะทำตอบมา นะคะ เราจะต้อง เปิดใช้งาน library ชื่อไฟล์เกม ฉะนั้นเห็นไหมคะ วิธีติดตั้งแผ่นเกมหรือเอาอะไรรีบไปเก็บลง เหมือนเดิม ไปที่ เครื่องมือวัดขยายเหมือนเดิมค่ะ นะคะ แล้วพิมพ์คำว่า เดี๋ยวนี้สไลด์บอร์ดพิมพ์ Command นะคะ co nm a n d ไปทำไรบอกให้พิมพ์ ปิดไปเปิดหลายหน้าต่างเดี๋ยวงง ในช่องนี้นะคะ ช่องค้นหารูปแว่นขยาย เราพิมพ์ตัว C ก่อน ตีแล้วก็โอ แล้วก็ M M เห็นไหม มันขึ้น หน้าต่างดำๆอย่างนี้ Command พร้อม เห็นไหมคะเขายังไม่เห็นตัวนี้พิมพ์ต่อนะคะ C O W a n d Command ถ้าใครเห็นแล้ว lecithin ก็ได้ มันจะต้องขึ้นหน้าต่างที่มี สีดำๆแล้วก็มีเคอร์เซอร์กระพริบ ขึ้นมานะเด็กๆ โอเคไหม ใครยังไม่ขึ้นหน้านี้ อีกรอบนึง ย่อให้มันไม่ยอมให้ ยายอ้อก่อนเดี๋ยวไม่เห็นนะคะ มันจะเป็นหน้าต่างนี้ขึ้นมาสีดำ โผล่ขึ้นมาแบบนี้ แล้วก็มีตรงนี้กระพริบอยู่ อยากจะไปเดินดูนะคะ ใครเปิดยังไม่ขึ้น ทุกคนเปิดได้แล้วนะคะ Siri เปิด Command พร้อมมา สิ่งที่เราจะทำก็คือ เราจะพิมพ์ คำสั่งเพื่อให้ เรียกใช้งาน สวัสดีชื่อว่าภัยเกมนั่นเองนะคะ ตอนนี้เราอยู่ปอะไรหน้านี้แล้วให้พิมพ์ Command นะ แล้วก็ต่อไปต่อไป สิ่งที่เราจะพิมพ์นะคะ พิมพ์ VIP instaframe นี้ก่อนนะ ตัวนี้นะคะ แบบนี้เลยนะคะ ในหน้านี้พิมพ์ ผีก่อน คำแรกพี่ นะคะ เห็นไหมเห็นชัดไหมนะ ดูนะ เห็นหรือเปล่า พีแล้วก็ไอ พี่ แล้วเคาะ Space Bar 1 ครั้งเพื่อวรรคนะคะ เห็นไหม แล้วก็ตามด้วย พิมพ์ด้วยตัว i n กิน อินสตอ นะคะ นี่นะคะ Double L Double L วันที่ 2 in Store h t a l l นะคะ Double L ใครยังพิมพ์ไม่ทัน ส่งตำแหน่งที่เคอร์เซอร์กระพริบนะ ให้พิมพ์คำสั่งว่า P i p ก็กด Space Bar เพื่อวรรค 1 ครั้งนะคะ แล้วก็ตามด้วยคำสั่งที่ชื่อว่าอินสตอ i n s t a W L เราก็ตามดูอีกตัวหนึ่ง py g a m e pygame นะคะ นี่พิมพ์คำสั่งนี้ลงไป พิมพ์คำนี้ลงไป เห็นไหม วิธีทำแท็บ พอไปอย่างนี้ p i p แล้วก็ตามด้วย inf t a Double L เว้นวรรคนะคะ แล้วก็ตามด้วย P y g a m e เดี๋ยวจะตามไปดูนะคะ พิมพ์ผิด มันก็จะไม่ทำงาน ก็จะไม่ถูกด้วยนะคะ ความผิดไม่ได้นะคะ คำสั่งผิดไม่ได้ เพื่อคนอื่น พิมพ์เสร็จแล้ว แล้วก็กด Enter แล้ว เหลือครึ่งนึงที่ยังไม่ขึ้นนะคะ นี่นะคะ กด Enter มันก็จะรอสักพักหนึ่ง ก็จะมีอย่างนี้วิ่งขึ้นมา นี่ มันจะต้องขึ้นคำว่า success Fully ที่นี้ ของเล็กๆขึ้นสีเหลืองนะคะ ออกไปที่ขึ้นสีเหลือง เด็กๆทำการคัดลอกตั้งแต่ seagull เห็นตัวนี้เห็นไหมลูก ทำแถบ ช่วงนี้เลือก Copy นะคะ หรือเปล่า เสร็จแล้วกด Control C ศาลาก็มาวางหลังเคอร์เซอร์แล้วก็กด enter รอให้มันขึ้นอย่างนี้ถึงจะถูก นะคะ ในระหว่าง พอดี อีกเครื่องหนึ่งไม่ขึ้น เสียเวลาแป๊บนึงนะครับที่ลาก ในขณะที่รอเพื่อน ลืมถาม ที่ราบชื่ออะไรคะ ค่ะชื่อพลภัทรค่ะ ชื่อเล่นเผื่อน้องจำได้ แปลกค่ะ แปลกนะคะ รอแป๊บนึงนะคะ อินสตอใหม่ มันหายทั้งโฟลเดอร์เลย เดี๋ยวนะคะ เสียเวลากับ 1 เครื่องแป๊บนึง เพื่อนคนอื่นรอไปนะคะ เดี๋ยวแม่ขอไปย้อนของกุ้งเต้น เป็นมันจะต้อง คงเป็นเปิด Chrome ก่อน Chrome เปิด Google Chrome แล้วก็พิมพ์ python เต้น ต้องไปลงไพธอนใหม่นะคะ เครื่องปรุงเต้น python ปัญหาไฟล์โดนลบ ไม่เป็นไรเราลงใหม่ได้ ไม่ใช้เวลานาน 1 นะคะ OK หรือยัง อิ่ม TY OM แล้วกด enter เดี๋ยวพาเข้า ไปตามหน้าสไลด์นะ ไหนล่ะ นี่ welcome to python.org เห็นไหม เห็นชื่อนี้ไหม OK คำต่อไป ให้ไปที่ดาวน์โหลด ให้น้องไปที่ download ให้ไปที่ดาวน์โหลดนะ OK เดี๋ยวรอโหลดนะ พอโหลดเสร็จ ติดตั้งโปรแกรม ขอเลือกนี่ดูด้วยนะคะ ระหว่าง กำลังรอของ อันนี้นะคะ รอดาวน์โหลด ราคา ถ้าเสร็จแล้วปิดเลยนะ แล้วก็กลับมาขั้นตอนนี้เหมือนเดิมนะ มาเปิด Command เหมือนเดิม OK น่าจะเป็นกับไวรัส ราคา เอาแล้วไฟล์หายเหมือนเดิมเลย เจ้ากุ้งเต้น เดี๋ยวดูก่อน จะวิ่งไปก่อน ไม่อย่างนั้นเราจะเสียเวลา บอกให้พี่เขา เคลียร์เครื่องนะคะ เปลี่ยนไปนั่งเครื่องอื่น นั่งเครื่องอื่น แล้วก็ ปล่อยแล้วเคลียร์เครื่องนี้ เรื่องนี้น่าจะติดไวรัสไว้แล้ว ราคา สำหรับคนอื่น ถึงไหนแล้ว เราไอ้นี่ได้หรือยัง เอ้าหาย เมื่อกี้เรา ประมาณล้อมเราเสร็จเรียบร้อยแล้วใช่ไหมคะเด็กๆ สิ่งที่เราจะทำต่อมานะคะ เมื่อกี้ เราติดตั้งไฟล์เกมส์เรียบร้อยแล้วนะ ปีนี้ ตัวต่อไป มันจะมีอีกตัวนึงนะคะ ไปไสล่ะ เลือกตัวไหนล่ะ ทำไมจอดำอีกแล้ว ก็เลือกแล้วไม่ใช่หรือ ทำไมไม่ขึ้นล่ะ เล่นกับ Windows อันนี้มั้ง เดี๋ยวนะคะ อาจารย์สุวิทย์หน้าจอแล้วไม่ขึ้น ไม่ขึ้น เดี๋ยวนะ โอเคนะ เมื่อกี้เรา ตั้งขายเกมได้แล้วนะคะ มันก็จะมีขึ้นไหม ขึ้นแล้ว Ok ตัวต่อไปนะคะ สิ่งที่เราจะติดตั้ง ต่อไป ไหนล่ะ เลย อันนี้เสร็จแล้ว ลองดูในเครื่องเรานะคะ You ไปที่แว่นขยายเหมือนเดิม SUV mlb ซับลาม แสดงว่ายังไม่ติดตั้งนะคะ เพราะฉะนั้นให้เด็กๆ เปิด Google Chrome นะคะ ทีนี้ เมื่อกี้เรา ลงท้ายเกมนะ เราต้องมาลง โปรแกรม กลับราม Google Chrome ขึ้นมา แล้วในช่อง เดี๋ยวเดี๋ยว ไม่เข้า Google ที่กู กลับราม UOB L i เราก็ตามด้วยวะ ces ทีนะคะซับลาม ในช่องค้นหานะคะแล้วเด็กๆกด enter มันจะต้องมาที่ เดี๋ยวเราจะไป download โปรแกรมมาใช้งานนั่นเองนะคะ ใครขึ้นหน้านี้แล้วยกมือ แสดงว่าเห็นไหม ใครพิมพ์ไวมันก็จะเร็วนะคะ เราจะไปที่ดาวน์โหลดกันนะเด็กๆ เพราะเราจะไปดาวน์โหลดมานะคะ เอาไปเปิดอะไรนิ บ่จริงๆเลย ในสไลด์เราไปที่ซับลามเอกนะ เห็นไหมคะ คลิกที่ดาวน์โหลดนะคะเด็กๆ เห็นไหม แล้วให้เด็กๆ TW ที่ดาวน์โหลดราคา คลิกตรงนี้ วันนี้เข้ามาหน้านี้หรือยัง เด็กอยู่ งานที่ขึ้นตาม X อย่างนี้หรือยังคะ ตอนนี้นะคะ ตอนนี้ทุกคนจะโผล่มาที่หน้า ตามนี้ โอเคไหม แล้วให้เลือก เลือกเลือก ดูนะว่าเลือกอะไร ของเรานะคะ น่าจะ ฮินาตะ เผื่อนะคะ c b แน่นอน ไอ้เด็กๆ นิกกี้ Portable Version คลิกตรงนี้นะคะ ทำการดาวน์โหลดไฟล์ ด้านล่างจะมี ไฟล์ขึ้น เราต้องรอนะคะ รอให้มันโหลด เห็นไอ้เส้นสีน้ำเงิน สมุน เราวงกลมไหม มันจะขึ้น ครบรอบ ใครไอ้วงสีน้ำเงินหมดไปแล้วนะคะเด็กๆ สิ่งที่เราจะทำต่อให้ดูสไลด์ไปด้วย ตรงนี้นะคะ ไฟล์ที่เราโหลดเห็นไหมคะ ของใครอยู่ตรงไหนก็เห็นแล้ว ราคา ใช้วิธีนี้นะเด็กๆ บางคนถ้าไม่เข้ามาอย่างนี้นะคะ ไปไหนแล้ว น่าจะอยู่ที่ดาวน์โหลดใช่ไหม โฟลเดอร์ข้าพเจ้าหายไปไหน download download คลิกขวาก็ได้นะคะ แล้วเลือก Fire คือแตกไฟล์ จะแต่งวันที่ไหน ดูนะคะตำแหน่งที่เราจะแตกไฟล์ไว้ เอาไว้ที่ Drive C นะคะ ตำแหน่งที่เราแตกไฟล์ไหนล่ะ ไปเราไปไหนแล้ว ปิดแล้วนะคะ หายไปไหนเนี่ย มีอีกไหมน่ะ ตัวนี้นะคะ เลือกสีโคลอน ตำแหน่งที่จะแตก Local District ให้แตกหรือ นะคะเห็นไหม แบ่งคืน Drive C แล้วกด Express อยู่นี่ oyf มิน คลิป ที่ดูนะ พอแล้วก็ ก็ Continue ไป โอเคนะคะ ไปแตกได้แล้ว มันจะขึ้น หายไปไหนเนี่ย ซับลาม text อยู่ตรงนี้นะคะ ไม่ใส่โฟลเดอร์ให้ด้วยนะ ไม่เป็นไร ให้แตกไฟล์แล้วกัน อะไรยังแตกไฟล์ไม่ได้ เสร็จแล้วแล้วทำอย่างไรต่อ อยู่นะคะ อาบเสร็จแล้วนะคะ ให้ดู Order ที่เรา เมื่อกี้ สาย 4 ใช่ไหม เอาไว้ที่ไดร์ C ทำไมมันขึ้นแบบนี้ เดี๋ยวนะเหมือนไม่ได้ เวอร์ชั่นนี้ทำไมแตกไฟล์แล้วเป็น แปล เดี๋ยวนะ ไปไหนแล้ว หาก่อนนะ download ซับลาม เดี๋ยวนะ ขอใช้วิธี มาที่ไดร์ C แล้วกัน Continuous OK I Drive C แล้วเราจะ Extract กันใหม่ เมื่อกี้ โลโก้มันไม่ขึ้น Open ก่อน แตกไฟล์ที่ 4:1 OK ให้ทั้งหมด เอาล่ะ นั่นไง ได้แล้วนะคะ จะขึ้นอย่างนี้ วันนี้มานะคะ เห็นไหม จะมีโลโก้ Samsung ขึ้นมาอย่างนี้ แล้วเด็กๆก็คลิก Double Click โปรแกรม ไม่ยอมให้เปิดอีก อะไรกัน ทำไมมันแตกไม่ได้ อย่างนั้นรอก่อน ดูสิได้หรือยัง ให้แล้วนะคะ ไม่เห็นโลโก้สีส้มดีขึ้นมานะคะ บัญชีเปิดตรงโลโก้ 400 นะคะเด็กๆ เปิด ถ้าได้โปรแกรมจะขึ้นมาอย่างนี้ เขายังเปิดไม่ได้ยกมือ จะไปไล่ดูทีละคน ตอนนี้ ปัญหาก็คือตอนแตกไฟล์นี้เอง ดีนะคะ มันจะขึ้นหน้าต่างแบบนี้มา เมื่อกี้ ใครจะมาขึ้นทรัพย์รามเทพยกมือ Siri เปิด ในตำแหน่งที่ ให้เปิดกระเป๋าโฟลเดอร์เราน่ะเห็นหรือเปล่า ตอนนี้อยู่ตรงไหนกัน ขอให้เด็กๆไปที่ดาวน์โหลดสิ ที่ดาวน์โหลดแล้วไฟล์ดาวน์โหลด อยู่นั่นหรือเปล่า โอเคนะคะตอนนี้ทุกคน ทุกคนจะมี ไหนล่ะ อาบน้ำเช็ดตัวนี้ขึ้นมาแล้วใช่ไหม นะคะ เด็กๆจ้า มีสลัมเทส minister ไว้ทำโปรแกรม คนอื่น ที่เราจะทำโปรแกรมนี้นะคะ มันจะต้อง ทุกครั้งที่เราเขียน เอาไปเก็บ เพราะฉะนั้น สิ่งที่เราจะทำในขั้นตอนต่อไป ตั้งแล้ว ไหนล่ะเป็นไงล่ะ ลับหลังนี้มา เราจะสร้าง Folder เก็บมัน คนอื่นให้เด็กๆ พี่ที่ตัวนี้นะคะ ไปแล้วก็เลือก ตัวแรก New File 1 ครั้ง ใส่ชื่อ พิมพ์ชื่อนะคะ ที่นี่ กฎของโปรแกรม ในตัวนี้ สับรามเทคนิค มันจะมีไฟล์ชื่ออันตรายขึ้นมาใช่ไหม อย่างนี้ปุ๊บ เดี๋ยวเราจะสร้าง Folder พี่บอกนะคะ ณเดชไปคลิกที่คำว่าไฟล์อีกครั้งหนึ่ง ไปที่ เซฟนะคะ เห็นหรือเปล่า กด 1 ครั้ง ดูนะคะตำแหน่งที่ไฟนี้อยู่ก็คือ ดีนะ เช็คด้วยว่าเราอยู่ที่ซีคอน แล้วให้เด็กๆ กดที่ New folder ส่งชื่อนิวโฟลเดอร์นี้นะคะ เดี๋ยวจะให้ตั้งชื่อเหมือนกันเลย ให้พิมพ์ว่า ส่งบ่ายนี้ คำว่ามายด์ ให้เปลี่ยนชื่อเด็กเอง นึกออกไหม เข้าใจไหมคะ พี่เล่นตัวเองน่ะ mine แปลว่าของฉันใช่ไหม ถ้าใส่ชื่อของฉันหมดทุกคน ไม่ได้สิเดี๋ยวจะสับสน ชื่อโฟลเดอร์ต้องเหมือนกันเลยเพราะ เขียนโค้ด การปัญหาไปไม่ถูก น่าจะไปถูกนะ ดูนะครับตรงชื่อโฟลเดอร์ ให้ตั้งชื่อ ด้วยชื่อเล่นตัวเอง N E W แล้วตามด้วยคำว่าเกม c a m e โอเคไหมโปรเด้อ Order ที่เราไว้ใช้เขียนเกมของเรา ก็คือชื่อเล่นเด็กๆและตามด้วยคำว่าเกม มันคือเกมของนิวนะ เกมของมิ่งนะ มันคือเกมของมาร์กี้นะอย่างนี้นะคะ เกมของกุ้งเต้นนะ เซ็นชื่อ ชื่อเล่นของเด็กๆนะคะ หน่อย ที่จริงจะยาว ตัวแรกคือพิมพ์ด้วยชื่อ ชื่อเล่นนะคะ พรุ่งนี้ให้ใช้ชื่อเล่น เห็นไหมนะคะ โฟลเดอร์ที่เราจะสร้าง คำว่ามายด์ เราเปลี่ยนเป็นชื่อเล่นของเรา แล้วก็ตามด้วยคำว่าเกม คือชื่อเล่นเราก็ เกมนะคะ ถ้าใครเสร็จแล้วกด enter เดี๋ยวจะไปตรวจนะคะ โฟลเดอร์ของเด็กเสร็จหรือยัง ที่นี่ มันพัง ที่อยากจะให้เด็กจำนะคะก็คือ จำไว้ว่า ถ้าสัปดาห์หน้า พอจะต้องจำให้ได้ว่า ถ้าเราเรียนวิชานี้ แต่ของเรามันจะอยู่ที่ไหนคะ อยู่ที่ ไดร์ C ใช่ไหมคะ แล้วก็ชื่อที่เป็นชื่อเล่นเรา ชื่อเล่นเราแล้วก็ตามด้วยคำว่าเกม จะเก็บไว้ที่ Drive C เสมอนะคะ เวลาเรียกใช้งานหรือเวลาเซฟทุกครั้ง อย่าลืม ตำแหน่งของมัน ที่นี้ ประมาณในช่อง file name เปิดแล้ว ใช้คำว่า กว่าเราจะใช้คำว่า เทสก่อน TE เทสแล้วเก็บไว้ไหน Lucky foldable เด็กๆ อีกคนที่เป็นชื่อเราน่ะ รายนี้ ตำแหน่งที่ตั้งอยู่ที่ Local dead sea ใช่ไหมคะ รายชื่อว่า Test จะต้องอยู่ในโฟลเดอร์นี้ ใครที่พิมพ์คำว่า I name Test แล้ว เซฟนะคะ อีกอย่างไร เปิดโฟลเดอร์ ดูที่ไดร์ C แล้วก็หาโฟลเดอร์ที่ชื่อเราเก็บไว้ เห็นไหม มี phytocelltec อยู่เห็นไหมคะ สงสัยวันนี้น่าจะพอแค่นี้ก่อน ที่นี้ สิ่งที่เราจะต้องจำ อีกอย่างหนึ่งก็คือ ดูนะคะ ชื่อไฟล์นะคะ เมื่อกี้เมื่อกี้ Test เฉยๆนะ ปลาที่ชื่อว่า Test คนอื่นเล็กๆปิดซับลามไปก่อน ปิดนะคะ ปิดให้ดูว่าตอนนี้เราไม่ได้เปิด text editor ไว้ ทั้งหมดเลยนะ เสร็จแล้วไป เช็คออเดอร์ลาว ให้ไปที่ Drive C เรา กระเป๋าโฟลเดอร์นี้ก็ได้ เราเลือก ใช่ไหม seagull แล้วก็เข้าไปที่ name ให้ลองลบไฟล์เทสตัวนี้ออก เดี๋ยวเราจะสร้างใหม่ delete เลยนะคะ กด delete เอาไปเลย ตอนนี้โฟลเดอร์ ในเกมส์เรายังไม่มีไฟล์อะไรอยู่นะ ร้องไห้ไม่มีไฟอะไรอยู่ เราจะมาลองเปิด ถ้าสัปดาห์หน้าไม่มาปุ๊บ ไม่บอกว่าเด็กๆ เปิด App LINE เด็กต้องไปที่ไหนคะ 4:1 ใช่ไหม แล้วก็หา โลโก้สัปดาห์นี้ แล้วก็กด โปรแกรม เมื่อคืน W เปิดโปรแกรมขึ้นมา มันชอบขึ้นมาว่า ดาวน์โหลดไหม เช็คตลอดก่อนนะคะถ้า ทำไมขึ้นแบบนี้บางคนก็ไม่ขึ้นนะ ขึ้นก็ดาวน์โหลดเวอร์ชั่นใหม่ก่อน มันจะได้ จะมีฟังก์ชัน หรือ โค้ดตัวใหม่ขึ้นมา มันบอกว่าตอนนี้มีสต๊อกเสร็จแล้วเราก็ปิดได้เลย ที่นี่เหมือนเดิม ไปที่ไฟล์แล้วก็นิว ทุกครั้งที่เข้ามา นะคะ ถ้าเราจะสร้างไฟล์ใหม่ให้คลิกที่คำว่า New File ของสัปดาห์นี้ เพื่อกันลืม ออนิวไฟเสร็จให้เราเลือก เซฟก่อนนะเซฟก่อนนะคะ ไปที่ไฟล์แล้วคลิก save คอนเสิร์ต เมื่อคืน ไปไดร์ C ใช่ไหมคะ เลือกที่ไดร์ C รับไปที่ Folder ที่เราสร้างไว้ Order ที่ชื่อเล่นของเรา ไม่มีชื่อว่าเกม ที่นี้ กฎของการตั้งชื่อนะคะ ซับลาม คือให้ใช้ pygame เด็กจะต้องพิมพ์ ชื่อปาย แล้วตามด้วยจะต้องมี dot py ครั้งนะคะ วิธีการ วิธีการนะคะ ช่อง file name พิมพ์ เมื่อกี้ลืม ที่พิมพ์ คำว่า Test เด็กๆพิมพ์ ชื่อไฟล์ว่าเทส เหมือนเดิมนะคะ PES จะให้เด็กๆใส่ dot P Y ลงไปด้วย ข้อควรจำข้อที่ 1 ของไฟล์เกม เรานะคะ เราจะต้องพิมพ์ชื่อ ชื่อโปรแกรม ถ้าสมมุติไม่ใช่ Test เช่น อาจจะทำ ตั้งชื่อว่าเกมอย่างนี้นะคะ เด็กก็ต้องใส่ p&amp;y ปิดท้าย ทุกครั้ง เข้าใจไหม เข้าใจนะคะ ก็คือห้ามลืม ลีวาย ก็คือถ้าเราไม่ใช้ดอก py รีไวล์มาจากอะไรคะ มาจากพาย ในที่นี้ก็คือภัยเกมนะคะ คือมันจะต้องไปเรียกใช้อะไรเบอรี่ ไอ้เกมขึ้นมา เพราะฉะนั้น เมื่อ ครั้งหน้านะคะ ตอนที่เรียน เมื่อแม่บอกว่าให้ ฟีฟาย อย่าลืมว่า ตั้งชื่อให้มันแล้วตามด้วย p o y เสมอ จากนั้นถึงจะ เก็บได้นะคะ ต่อตรงนี้เสร็จนะคะกดเซฟ แล้วเด็กๆ โฟลเดอร์ โฟลเดอร์ชื่อเตรียมของเรานะคะ ไหนล่ะ หาไม่เจอบ่นี่ สังเกตตรงนี้นะคะ ลงชื่อนี่ จะมี ไม่มี รักพี่วายขึ้นมา ให้เด็กๆ ดูตรงไทย ส่งชนิด เห็นไหม ชนิดของมันจะเป็น ทีวี WiFi ถูกต้องมันจะเป็นที่ WiFi ลองใหม่ลองเช็คใหม่ก็ได้ Fire แล้วให้เลือก แดชราคา ให้เห็นความแตกต่าง save as พิมพ์แข เคสสวยๆนะคะ เฟซใช่ไหม อันนี้ Dtac แล้วก็เน็ต จะให้ดูว่า แล้วถ้าเราไม่ใส่ TY ต่างกันอย่างไร นะคะ Test แล้วก็ ออกไปควายอะไรก็ได้ ไม่บอกนามสกุล money f 1 ครั้ง แล้วหรอ เปิดโฟลเดอร์ของเราดู แสดงว่าเป็นเซต ชื่อเหมือนกันเลยนะนี่ ฝ่ายไทยไม่น่าจะใช่ตัวนี้ นี่เห็นไหมคะ ตรวจ 111 ที่เซฟธรรมดาไม่กำหนดนี้ สังเกต filetype เป็นไฟล์เฉยๆ ถ้าไปกด บักพีวายเมื่อไหร่ ราคา ใช้มันจะเป็นไฟล์ธรรมดา แล้วทำอย่างไร ก็จะไปใช้ ไรซ์เบอรี่ ขายเกมไม่ได้นะคะ โอเคนะ ฝ่ายจะไม่เหมือนกันนะคะเช่นของไฟล์ก็ไม่เหมือนกันอันไหนไม่ใช้ สัปดาห์นี้ นะคะ 10 โมงกว่าเข้าไปแล้ว เดี๋ยวจะให้ลอง หน่อยนึง ก่อนอื่น มันจะต้องพิมพ์ ถามคำนี้ เสมอนะคะ แค่ 3 คำ ถ้าเราใช้ตับลาม เราจะต้องพิมพ์ก็คือ ส่วนของ Comment บอกแล้วว่า comment นี้ เราจะพิมพ์ให้รู้ว่า อธิบายนั้นเองนะคะ ที่มี เครื่องหมายชาร์ป แฮชแท็ก แล้วก็ตามด้วยข้อความ เพื่ออธิบายว่า ตรงนี้คืออะไร อธิบายก็ได้หรือว่าบอกก็ได้นะคะ แล้ว ส่วนต่อมาก็คือ เราจะต้อง คำว่า เพลงคอร์ด ขายเกม เป็นการนำเข้า module ของใครเกดนั่นเองนะคะ ไรซ์เบอรี่มีนะคะ มาดูนะคะวิธีใช้งาน อันดับแรก ตอนนี้เด็กๆอยู่ที่ ไฟล์ที่ชื่อว่า ล้างหน้ามา ครั้งหน้ามา เปิดใหม่ ครั้งหนึ่งนะคะ เพื่อดูวิธีการเปิดไฟล์ด้วยเหมือนกัน ให้เด็ก โปรแกรม sublime text เสียก่อน เดี๋ยวเรา Test เสร็จแล้วเดี๋ยวเราจะพอนะคะ ของสัปดาห์นี้ เขาบอกให้ไปเปิด สลาม ไปที่ไหนคะ C โคราชใช่ไหมคะ เดี๋ยวหาโลโก้ซับลำใย วิธีการ ให้เด็กๆ คลิกขวาที่ตัวนี้ ครั้งหน้าจะได้ไม่ต้องเข้ามาหา แล้วเลือกคำว่า กินตูด เห็นไหมลูก คลิกขวาที่โลโก้ซับน้ำพริกนะคะ แล้วเลือก start เอามาไว้ไหน ไม่ขึ้นหรือ จะปิดทำไมเนี่ย อันไหนไม่ใช้จะปิดก่อนนะ ทำไมตัวนี้ ไม่ร้องไห้นะ Pin to start เราอยากเอามันไว้ที่ หน้า Desktop หล่อมากเลย show more options ปกติ ไม่ขึ้น ถ้าไม่หายในเครื่อง อยากให้มันขึ้นตรงนี้ ขึ้นตรงไหนเนี่ย ไหมคะ เลือกพิมพ์ตูด กลับลำ สมัครกดเงินเหรอ เวลาเราเปิดเราไม่ต้องเข้าไปลึก ไม่ต้องเปิดโฟลเดอร์นึกออกไหม อะไรไม่ขึ้นตรงนี้บ้าง ของใครไม่ขึ้น พรุ่งนี้ อันนี้มัน 11 แต่ก็ไม่ค่อยชินใจมันเหมือนกัน ถ้าเป็น windows 10 มันจะ ขึ้นตรง เปิดขึ้นมาตรงนี้ไง เป็น windows 11 เห็นไหมคะ โลโก้ของซับลำใย ต้องอยู่ตรงนี้ กล่องไฟยังขึ้นอยู่ตรงนี้ยกมือ หมดทุกคนแล้วหรือ เพราะฉะนั้น ครั้งหน้ามาให้เปิด ตรงนี้ได้เลยนะเด็กๆนะ เราก็มาเปิดที่ ได้เลยนะคะ เปิดค่ะ อะไร พูดอะไรอีกแล้ว Microsoft Powerpoint บันทึก เราก็เปิดโปรแกรมกับเรา ตรงนี้ได้เลยนะคะ ตรงนี้ ถ้ามันขึ้น แคนโต้ไปเลยนะคะ เวอร์ชั่นใหม่ล่าสุดแล้ว ก็คือ เรามีโปรแกรมที่เขียนไว้แล้วนะคะ นิกกี้ Open file แทน แล้วก็เลือก อยู่ไหนคะ ใน Folder ที่เราเก็บไว้ ใช่ไหม โฟลเดอร์ชื่อ ที่ของเรานะ เราก็เลือกไฟล์นั้นขึ้นมานะคะ ควาย Place ให้เด็กๆ เปิด File Test ของตนเอง กินไข่ของการ เขียนโค้ด ไหนครับราม 1 นะคะ บรรทัดแรก ให้เด็กๆใส่ Comment หรือ หรือเครื่องหมายแฮชแท็ก ไหนล่ะ ปีนี้ comment นี่ แปลว่า ภาษาไทยก็ได้ภาษาอังกฤษก็ได้ ทดสอบโปรแกรม พิมพ์คำว่าทดสอบโปรแกรม ใส่เครื่องหมาย ปีนี้ ถ้าตัวอักษรมันเล็ก เดี๋ยวเปิด เปิด PowerPoint ก่อน สิ่งที่เด็กๆ ต้องดู ต่อไปนะคะ เวลาเราใช้ some text แล้ว ไหม ขนาดตัวอักษรมันเล็กนี่ เราจะเพิ่มนะคะ ขนาดให้ใหญ่ขึ้นให้เด็ก control เครื่องหมายบวก อะไรของแม่เนี่ยเห็นไหม เล็กนะ มองไม่เห็น ทำอย่างไร control แล้วตามด้วย เครื่องหมายบวก เห็นไหม เลข 1 จะใหญ่ขึ้น ไอ้ช้าง นะคะ Comment เพื่อให้เห็นเห็นไหมคะ มันใหญ่ไป ลดขนาดตัวอักษรย่อ Control แล้วก็ตามด้วย เครื่องหมายลบ เห็นไหมคะ ทดสอบ ข้อสอบทรัพย์ราม พิมพ์ ภาษาไทยเกลียด แป้นพิมพ์นะ ทดสอบ บอกแล้วว่าแอทแทค Comment ใครเผื่อเอาไว้ให้เราอธิบาย ทดสอบโปรแกรม ในบรรทัดที่ 1 มันมีตัวนี้เสมอ ปลามันจะมีหมายเลขบรรทัดขึ้นมาให้เสมอเห็นไหมคะ แล้วพอกด enter คำสั่งในบรรทัดที่ 2 บรรทัดที่ 2 เราจะต้องกินเสมอ ถ้าใช้ เราจะเขียนเกมนี้ ก็คือเราจะต้องพิมพ์คำสั่ง Import ไข่เค็ม ดูวิธีการพิมพ์ i เขียนเป็นภาษาอังกฤษนะคะ เห็นไหม ถ้าเป็นทรัพย์ตามเทคนิค ตัวไหนเป็นโปรแกรม สีมันจะ อะไร Report ก็คือ ข้าวผัดปูนำเข้า ก็คือ ถังขยะ โปรแกรมไปนำเข้าอะไร gyg M มีนะคะ เราจะต้องบอก ปลาไม่รู้ว่า เราจะ ไปเรียกใช้ Library ชื่อไปเกมนั่นเอง หรือ ให้มันเข้าไปใช้งาน library ใน ไลบรารี่ไปเกมนั่นเองนะคะ เสร็จแล้วกด enter เวลาเขียนโปรแกรม ถ้าเด็กๆ ตัวเล็กๆมันก็ ไม่เห็นใช่ไหมว่าเราพิมพ์ถูกหรือผิด วิธีขยายก็คือ control + control + ลดขนาด สอนคอนโทรล ลองกดได้นะคะ ตัวใหญ่ ซึ่งต่อมา ตามก็คือคำสั่งที่เราจะใช้ นี่หรอแค่เสีย จะใช้คำสั่ง เห็นก็พอ python แสดงผล เฟซเฉยๆ GR เห็นไหมคะ ทำด้วยอะไร เครื่องหมายอะไรคะรูปแบบ หิน ก็ตาม เครื่องหมายวงเล็บ ของฉันชิ้นนั้นเอง ในวงเล็บ การประกาศนักแสดง ความ เครื่องใหม่ Google Code หรือ Double Code ก็ได้ พิมพ์คำว่า โปรแกรม โปรแกรมนะคะ พิมพ์ภาษาไทยก็พิมพ์ โปรแกรมภาษาอังกฤษ คำว่า โปรแกรมนะคะ บอกแล้วว่า ปลาอะไรที่อยู่ใน เชียงใหม่ เป็นขวดหรือ Double ครับ คือข้อความสามารถพิมพ์ได้ ทางภาษาไทย ภาษาอังกฤษ แต่ทีนี้ เวลาเราจะรัน โทรศัพท์ราม วิธีละ โปรแกรมซับลาม ไปที่เมนู ชื่อว่า กลับโปรแกรมนะ ตามนี้นะคะ เด็กจะเห็นตัวนี้ ไปที่แท็บ เครื่องมือที่ใช้วัด ดูทีเด็ดที่มีตัว G M มีลูก t o Double L ทูลนะคะทูน แล้วเลือก เห็นไหมคะ เลขที่บิล System ติดเต็ม เสร็จหรือยัง จะไปไหนต่อ ส่งบิล System ให้มาที่ตำแหน่ง ไก่ทอดนะคะ อันนี้ต้องจำนะคะ ครั้งหน้า เขาบอกว่า โปรแกรมอื่น โปรแกรม ให้เด็กๆเลือก เต็ม เราเลือก python หาคำว่า python ให้เจอ แล้ว อีก 1 ครั้ง SM เลือกขายของเสร็จนะคะ เราก็จะเปิดตัว ครั้งหนึ่ง กด Build เด็กจำ ตัดไว้นะคะ control ถ้าบอกว่าให้กด control B เมื่อไหร่ เห็นไหม จะขึ้นหน้าต่างนี้มาเห็นไหมคะ ของใครไม่ขึ้น ใครไม่ขึ้นยกมือ ตื่นนะคะ Control B นี้ สิ่งที่เราจะต้องทำต่อไป มันขึ้นไหมนี่ อยู่ข้างล่างหรือ แล้วให้กด Enter นะคะ กด Control V เด็กๆกด enter เดี๋ยวจะให้ ดูผล รอก่อนรอก่อน ไหมคะ โปรแกรม เห็นไหม ขึ้นมา แสดงตัวนี้ขึ้นมา คำสั่ง Control B นะคะ พอเด็กๆกด Control V หีครั้งแรก กด Enter ก่อน ตอบมาไม่ต้องกด ลองเปลี่ยน โปรแกรมเป็น เป็นข้อความนะคะ ให้ดูจะได้เห็น กด Control V ให้ดูนะคะ ตารางที่ 1 จะต้องกด enter พอครั้งต่อมา ไม่ต้องกดแล้วนะคะเห็นไหม คำว่าสวัสดี ทุกคน ขึ้นมา หรือเปล่า ข้อความของเราก็จะแสดง ให้แสดงข้อความ นั่นก็คือ ออกครั้งหน้ามา พอบอกให้กด รันโปรแกรมให้เด็กๆกด ctrl B เลยนะคะ จำไว้ control ปุ่มคอนโทรลแล้วก็ทำ เครื่องหมาย B สวัสดีทุกๆคนก็จะเปลี่ยนไปตามนี้ นี่ก็คือการทำงานของ โปรแกรมซับลามนะคะ สิ่งที่ ห้ามลืมก็คือบรรทัดที่ 1 บรรทัดที่ 2 ต้องพิมพ์ด้วยตัวนี้เสมอ ส่วนบรรทัดที่ 3 จะเป็นโปรแกรมซึ่งในครั้งแรก เราจะมาเริ่ม ราคา สำหรับครั้งนี้ โอเคค่ะ ปีนี้ ในสัปดาห์ที่แล้ว ตอนที่ก่อนจะเข้าห้อง ราคา บอกแล้วว่า โปรแกรมที่เราจะทำ เปิดให้ดู เมื่อใคร เสร็จแล้วนะคะ กดไปเซฟ ไว้ก่อน ข้างหน้าเข้ามาดู รหัสนี้ จะต้องมีเสมอนะคะ เสร็จแล้วก็ปิดได้ปิดซับลำใยได้ ที่นี้ให้ดูโปรแกรมไฟล์เกมตัวอย่าง เช่นเช่นเช่น เอาเกมไหนดี สบายดีวิลเลจ ให้ดูก่อนนะ มันจะมีพอเข้าภายเกมนะเด็กๆ นะคะ นี่เข้าไปที่หน้านี้ นี่เขาจะไม่กินตัวอย่างให้ดูว่าอย่างนั้นเถอะ เกมนี้ หรือเปล่าก็ไม่รู้ project ไปที่โฮมเพจ ลองเปิดดูนะคะ หรือว่าเกมนี้มันเล่นอย่างไร อ๋อยิงปลา ยิงสัตว์ทะเลนั่นเอง เห็นไหม เกมที่เราจะทำ จะต้องมีอะไรคะ 9 หรือหลักของกินนานๆใช่ไหม ออกมีอะไรครับ ไม่ชอบ เกม เป็น ตัวเดินเรื่องได้ไหม แล้วก็ มีวิธีการในการ กระโดด ไหมคะ ยิง กดอะไรยิง ไหนลิงใช่ไหม ตรงไหน เกมอันเทิน ขึ้น เราจะใช้คำสั่งไหน ที่นี่ สิ่งแรก อยากไปหา คือ 1 จะต้อง หา Background ออกไหม Background เพื่อใช้งานเอง อย่างนี้ก็น่าจะไปทำเอง ต้องหาปากกาเพื่อจะใช้ประกอบ เอาสมุด เราจะนำเกม แบบนี้มันเข้านะ ยิงปลาใช่หรือเปล่า เด็กก็ต้องมีภาพ เต่าทะเลถูกต้องไหมคะ ฉะนั้น เราก็ต้องไปหา search Background บอกแล้วว่า เพื่อไม่ให้เกิดปัญหาลิขสิทธิ์ นำทาง Background รูปภาพไปใช้ Clinique moisture surge คำว่าอะไรคะ อันนี้ใช่ไหมคะ มีอะไรคะ ฟรีดาวน์โหลดได้ด้วยนะคะ W n l o a d จะได้ไม่ติดลิขสิทธิ์นะคะ ดาวน์โหลดอะไร แต่คำว่า Background เพราะเจาะจง b a c k g r o u n สมมุตินะครับสมมุติ อยากได้ background มหาสมุทร หรือทะเล ocean เราก็ไปที่ค้นรูป แค่นี้พอคนมา ภาพถ่าย อยากได้ภาพที่เป็นเหมือน ลักษณะภาพที่เป็นลายเส้น ตามด้วยเวกเตอร์นะคะลูก VC ทีโออาร์เสมอ แบบนี้ก็ได้นะ ทะเลทะเล เน็ตหลุดหรือ ตอนนี้ก็ใช้ได้เช่นกันนะ ออกนะคะปลาทะเล มันเปิดมันเลยเปิดให้คนละหน้าต่างเลย มาแล้วอยากได้ภาพ ของทะเลด้านล่างนะคะ นี่ เข้าชมเข้าไป ไหมคะ Free Download เด็กหาที่มันขึ้นว่าฟรี จะเปิดหน้าต่างใหม่ตลอดเลย เห็นไหม เราก็จะ เข้าไปเลือกได้นะ ให้เด็กๆ หา background นะคะ หาว่าอย่างน้อย รักษามันเผื่อไว้เผื่อไว้ เผื่อเลือกเผื่อให้แม่มาช่วยดู เพราะบางทีเหมือนมันยากเกินไป เกินไป ลองหาไวๆนะคะ เป็นอะไร อยากทำเพียงทะเลทราย ก็คนเป็นทะเลทราย ถ้าเราทำเกมเกี่ยวกับ ป่า มันก็ควรเป็นป่านะ ถ้าเป็น เกมเป็น ภูเขา ภูเขาอะไรอย่างนี้ background ที่มาสอดคล้องกับ เกม ถึงนะ เหมือน เมื่อกี้ก็ย่างเกมขอเป็นเกม ทะเลใช่ไหม พี่ก็เลยบอกว่าให้เราลองค้น โลกใต้ทะเลพวกนี้ขึ้นมาดู คือ เอามือสมัครเล่น นวมินทร์สวย ไปขอยืมเขามาใช้ก่อน สิ่งที่ ต้องทำต่อมา ไอ้เกมตัวนี้ เกม มันจุกจิกได้ หาภาพ ที่มันเป็นภาพต่อเนื่องนะคะ เขามีให้ไหม ไทยเครดิต มันเป็น open source ดาวน์โหลดเลยเห็นไหมคะ Download Now จะไปที่ LG นะคะ แล้วก็จะมีเขาก็จะบอกว่า ครั้ง ก็ลองดาวน์โหลดมา อยากมีนะคะ หรือ ทั้งหมด ไม่อยากได้แค่ เฉพาะตัวละครเราก็ลองหาดู จะเอาตัวอื่นมาก็ได้ มีอะไรอีกมั่ง ขอดูนะคะขอดู ยินดีที่จะทำแบบแรกคือ จะทำเกมกับที่มี Background ก็ โปรเกมรถ ขยับได้ มาดูดได้ ยิงปืนแบบตามมา ต้องขึ้นไปข้างหน้าข้างหลังได้อีกไหม มันต้องเดินเป็นน่ะ ให้เกมเดินได้ นี่ เกมมัน กระดิกได้เดินได้นะ มีวัตถุหล่นลงมา จะทำอย่างไร ให้ ให้ตัวหลังเรานะ ที่จะต้องหาต่อก็คือตัวที่ของ เกม เล่นเกมของเรา ราคา Background Black กันได้แล้วอย่างน้อย 3 ภาพ เราจะต้องหาต่อมา มันเล็กจัง เรียกว่าอะไร ใครวาดรูปเป็นก็ไม่ว่านะ ใครเมื่อวานไม่เป็น เหมือนตัวการ์ตูนที่เราจะใช้ เดินได้ ตำแหน่งยืน ตัวการ์ตูนมันจะเปลี่ยน สิ่งที่เขาเรียกว่าสปีชีส์ เมื่อคืนมันจะต้องมีลักษณะท่าทางการเคลื่อนไหว เหมือนเราจะเอาตัวนี้ วิ่งวิ่งวิ่งอย่างนี้ให้มันวิ่ง รูปมันจะเปลี่ยน เราจะต้องหา ไฟล์ที่เป็นลักษณะ Spicy cheese หรือเป็นภาพที่มี ตอนเที่ยงกัน นึกออกนะ อันนี้ก็ได้ นินจา โซนิค เพนกวิน ก็คือให้ลักษณะเหมือนตัวเห็นไหมคะ มีภาพเลยอันต่อเนื่องกัน เขาเรียก Spicy ของตัวการ์ตูนเคลื่อนไหว อย่าลืมว่าให้เลือก Hello ตีน อย่างน้อย 1 ตัว เราใช้นะ 1 ตัว ก็แปลว่าเราเองได้นะคะ เลือกจะเอาแบบไหนเลือกเอา ลืมกดก็คือ ไปหาที่เป็น ฟรีด้วย ไปฉีดด้วยนะเสียเงินไม่เอา เพราะฉะนั้น การบ้าน สัปดาห์หน้า ถ้าจะเข้าห้องเรียน สิ่งที่เด็กจะต้องมีคือ Fire background อย่างน้อยเท่าไหร่คะ 3 3 รูป ให้เลือกมา Background คนละ แบบกัน เขาจะได้ดู ตัวการ์ตูนของ ที่จะมาลงน่ะ อยากเล่นเป็น คาวบอยหรือ คาวบอยมันก็เป็น หากมี background มันก็น่าจะเป็นเกี่ยวกับอะไรนะ ทะเลทราย หรือ มีอะไรล่ะ โรงนา อะไรอย่างนี้ ให้มันสอดคล้องกันนึกออกมา ฉะนั้น เด็กๆ เงือกการ์ตูน ลักษณะ ที่เป็น อะไรล่ะ มังกรคู่มังกรก็น่าจะอยู่ในนี้กูเขา ลักษณะ background เกี่ยวกับภูเขาอะไรอย่างนี้ดูออกนะ วัดคลองนะคะ ฉะนั้นเลือกมา 2 หรือ 3 หรือจะเลือกเป็นสัตว์เราจะเลือกเป็น นี่ อย่างนี้ ทำลักษณะ background เป็นต้นไม้ ต้นไม้แบบนี้มาก็ได้ กวางก็ได้นะ เห็นหมีให้หมีเดิน หาน้ำผึ้งอย่างนี้ องค์ประกอบของความยาวให้มันสอดคล้องกับตัว เกมที่เราจะมาลงนั่นเองนะคะ ลองเลือกมานะคะ ได้ตัวเดียวก่อนก็ได้แล้วครั้งต่อไป เป็นตัวใหม่ค่อย มีใครยังไม่เข้าใจ ที่สั่งวันนี้บ้าง ถ้าใครอยากเอา มนุษย์อวกาศก็ต้องเอาตัว อย่าลืมนะว่า ปีเท่านั้นนะคะ ไปดูที่มันขึ้นว่า มี background นะคะเด็กๆ อย่างนี้ ไปไหนล่ะ พ่อขี้เข้าไปปุ๊บ เข้าชมสิ นี่มันจะติดฟรี อย่างนี้ไม่ติดฟรี ขาย ก็เลือกที่มันฟรี มาใช้งาน โอเคนะคะเข้าใจนะคะ ณตอนนี้ ขนาดเกมก็เหมือนเดิม กินไหม มี background ด้วยมีตัว ตัวเป็นเด็ก อะไรล่ะลูกเสือ ลูกเสือเดินนะ เห็นไหม ฉากมี ข้ามแม่น้ำ ใช้อย่างนี้ก็ได้ เจ้าชาติเดินไปอย่างนี้ก็ได้ อยู่ในป่า เหมือนกวางเดิน หรือรูปนี้นะคะเอามาใช้ นี่ก็ได้ มันเดือนละฉากมันเปลี่ยน ตอนเช้าไปตอนกลางวัน งั้นก็ได้ มืดแล้ว ข้ามสะพานด้วย หลักก็คืออย่าลืม สีเท่านั้นนะคะ ที่เราต้องการ ต้องได้ Background ที่เป็นลักษณะ ที่บอกนะคะ มีรูปตัวมัน ท่าทางมีการเคลื่อนไหวแบบนี้ใช้ได้นะคะเด็กๆ เกมที่เราจะเอามาใช้ อันนี้นะคะ อย่าลืม ข้อ 1 ก็คือ ฟรีด้วยนะคะ rov ผ่านมาแล้ว นั่งเล่นทำฮาโลวีน เล่นเกมฮาโลวีนไปเลย พฤศจิกาธันวาคม สมัคร ซานตาคลอส นะคะ เอา สัตว์นั้น ต้องมีการเคลื่อนไหว ภาพต่อเนื่องเป็นภาพเคลื่อนไหวด้วย จะใช้ได้ นะคะ ของเราโอเคนะคะ หาไว้แล้ว มีอะไรนะ มี Drive ตรงไหนๆครั้งหน้ามาเปิด Google Drive ตัวเองเป็นหรือเปล่า หนังสือหาในห้อง เดี๋ยวเปิดแล้วนี่ เวลากว่าจะถึงเที่ยงก็หารอนะ ได้นะคะ หรือถ้ามีเรียนตอนบ่ายก็ ไปหาก็ได้ ขึ้นมาแล้วค่อยหา คือถ้าวันนี้ พรุ่งนี้ไม่มีเรียนก็เข้ามาหาก็ได้นะ อ่านแล้วเก็บไว้ไหน ประจำพอได้ใช่ไหมคะ หลักการสร้างโฟลเดอร์ไว้ใน ตัว ที่เราสร้างไว้นะ สร้างโฟลเดอร์ไว้อีกคนหนึ่งชื่อ Image image Picture ก็ได้นะคะ i m a G อิมเมจก็ได้นะคะ นี่ล่ะค่ะ เราก็จะเอารูปเก็บไว้ในดีให้มันอยู่ในโฟลเดอร์เดียวกันเวลาหามันจะได้ง่ายๆ แล้วก็จะรู้ได้ว่า ใช้กับเกมเรานะคะ เอาไว้ใช้ในงานเกม สร้างโฟลเดอร์ไว้ โอเคค่ะสัปดาห์นี้เราจะพอแค่นี้ เด็กเตรียม ลูกนะคะ พี่จะเอามาใช้ให้เรียบร้อย เพราะถ้ามา search ห้องหนูจะเสียเวลานะคะ เด็กๆ หามา เตรียมไว้เลยนะคะ เสร็จแล้ว ด้านหน้ามาเราพร้อม ทำ กดลิงค์ได้เลย โอเคนะคะ สัปดาห์นี้ เราจะพอแค่นี้ มีใครสงสัย เรื่องสรรพนามหรือ เรื่อง ภาพที่สั่งไปไหม ถามได้ มีใครสงสัยไหมคะ เข้าใจนะ จะต้อง 15 รูป หารูป background 1 โทรศัพท์อันใช่ไหมคะ 2 หารูปตัวเกม 1 ตัว ลักษณะตัวกลมจะต้อง มีลูกที่มัน มีภาคต่อของมันที่เป็นสไปรท์ที่บอก ซึ่งตัวมันนั้น อาจจะมีภาพเคลื่อนไหว อ่าน 10 อันอะไรก็แล้วแต่ ให้นึกถึงความละเอียดมากน้อยขึ้นอยู่กับ ไอ้ตัวภาพ 2 ตัวเกมเรานะคะ เคลื่อนไหวแบบสวยๆมันก็จะ ถ่ายรูปหน่อย ตรวจหวย ดูแล้ว ไม่ต่อเนื่องก็จะอาจจะ มีแค่ 2-3 รูปอะไรอย่างนี้นะคะ กฎของการเอารูปมันใช้ก็คือ ให้เลือกรูปที่เป็นรูป ฟรีเสมอนะคะ จะได้ไม่ติดปัญหา โอเคนะคะ ถ้าไม่มีใครสงสัยแล้ว วันนี้พอแค่นี้ ขอบคุณที่ป๊อกแป๊กนะคะ รายการล่างวันนี้ ขอบคุณค่ะ สัปดาห์หน้าค่ะ สวัสดีค่ะ บ่ายๆ</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การเรียนโปรแกรมภาษาคอมพิวเตอร์</dc:title>
  <dc:creator/>
  <cp:keywords/>
  <dcterms:created xsi:type="dcterms:W3CDTF">2022-11-15T04:55:24Z</dcterms:created>
  <dcterms:modified xsi:type="dcterms:W3CDTF">2022-11-15T04: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5 พฤษจิกายน 2565 เวลา 08.50 น.</vt:lpwstr>
  </property>
  <property fmtid="{D5CDD505-2E9C-101B-9397-08002B2CF9AE}" pid="3" name="subtitle">
    <vt:lpwstr/>
  </property>
</Properties>
</file>